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B103" w14:textId="5E0EA4E5" w:rsidR="00E85BFF" w:rsidRPr="00880D56" w:rsidRDefault="00424A10" w:rsidP="00424A10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880D56">
        <w:rPr>
          <w:rFonts w:ascii="Arial" w:hAnsi="Arial" w:cs="Arial"/>
          <w:b/>
          <w:sz w:val="28"/>
          <w:lang w:val="en-US"/>
        </w:rPr>
        <w:t>Minutes of Meeting</w:t>
      </w:r>
    </w:p>
    <w:p w14:paraId="72D8CF70" w14:textId="77777777" w:rsidR="00424A10" w:rsidRPr="00880D56" w:rsidRDefault="00424A10" w:rsidP="00B70AD1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5145" w:type="pct"/>
        <w:tblInd w:w="-289" w:type="dxa"/>
        <w:tblBorders>
          <w:top w:val="single" w:sz="4" w:space="0" w:color="D9D9D9" w:themeColor="accent1" w:themeShade="D9"/>
          <w:left w:val="single" w:sz="4" w:space="0" w:color="D9D9D9" w:themeColor="accent1" w:themeShade="D9"/>
          <w:bottom w:val="single" w:sz="4" w:space="0" w:color="D9D9D9" w:themeColor="accent1" w:themeShade="D9"/>
          <w:right w:val="single" w:sz="4" w:space="0" w:color="D9D9D9" w:themeColor="accent1" w:themeShade="D9"/>
          <w:insideH w:val="single" w:sz="4" w:space="0" w:color="D9D9D9" w:themeColor="accent1" w:themeShade="D9"/>
          <w:insideV w:val="single" w:sz="4" w:space="0" w:color="D9D9D9" w:themeColor="accent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2"/>
        <w:gridCol w:w="116"/>
        <w:gridCol w:w="2231"/>
        <w:gridCol w:w="258"/>
        <w:gridCol w:w="1344"/>
        <w:gridCol w:w="495"/>
        <w:gridCol w:w="1070"/>
        <w:gridCol w:w="1346"/>
        <w:gridCol w:w="1572"/>
      </w:tblGrid>
      <w:tr w:rsidR="00BF5473" w:rsidRPr="00880D56" w14:paraId="51F72AD5" w14:textId="25E511CB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</w:tcPr>
          <w:p w14:paraId="6030A877" w14:textId="6B1C6195" w:rsidR="00BF5473" w:rsidRPr="00880D56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 Name</w:t>
            </w:r>
          </w:p>
        </w:tc>
        <w:tc>
          <w:tcPr>
            <w:tcW w:w="3349" w:type="pct"/>
            <w:gridSpan w:val="6"/>
            <w:shd w:val="clear" w:color="auto" w:fill="FFFFFF" w:themeFill="accent1"/>
          </w:tcPr>
          <w:p w14:paraId="45BBD56A" w14:textId="4403EB17" w:rsidR="00BF5473" w:rsidRPr="00BB2707" w:rsidRDefault="00BB2707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DM Weekly Call</w:t>
            </w:r>
          </w:p>
        </w:tc>
      </w:tr>
      <w:tr w:rsidR="00BF5473" w:rsidRPr="00880D56" w14:paraId="67364952" w14:textId="6E76103B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09C9A2DE" w14:textId="18078D78" w:rsidR="00BF5473" w:rsidRPr="00880D56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27CC6473" w14:textId="3B33D21F" w:rsidR="00BF5473" w:rsidRPr="00880D56" w:rsidRDefault="00BB2707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 Migration</w:t>
            </w:r>
          </w:p>
        </w:tc>
      </w:tr>
      <w:tr w:rsidR="00BF5473" w:rsidRPr="00880D56" w14:paraId="6E94372F" w14:textId="0005FD7E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3B0C9BBF" w14:textId="7CADC3E3" w:rsidR="00BF5473" w:rsidRPr="00880D56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6DBFB51E" w14:textId="2B8A3978" w:rsidR="00BF5473" w:rsidRPr="00880D56" w:rsidRDefault="00EC7815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11</w:t>
            </w:r>
            <w:r w:rsid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/</w:t>
            </w:r>
            <w:r w:rsidR="00430F37">
              <w:rPr>
                <w:rFonts w:ascii="Arial" w:hAnsi="Arial" w:cs="Arial"/>
                <w:color w:val="4B575F" w:themeColor="text1"/>
                <w:sz w:val="20"/>
                <w:szCs w:val="20"/>
              </w:rPr>
              <w:t>16</w:t>
            </w:r>
            <w:r w:rsid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/2023</w:t>
            </w:r>
          </w:p>
        </w:tc>
      </w:tr>
      <w:tr w:rsidR="00BF5473" w:rsidRPr="00880D56" w14:paraId="63851F9A" w14:textId="584CD8E1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28A7BBD0" w14:textId="4F51BD68" w:rsidR="00BF5473" w:rsidRPr="00880D56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723482A6" w14:textId="38E2D4DE" w:rsidR="00BF5473" w:rsidRPr="00880D56" w:rsidRDefault="00BB2707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4:30-5:00 p.m.</w:t>
            </w:r>
          </w:p>
        </w:tc>
      </w:tr>
      <w:tr w:rsidR="00734D8C" w:rsidRPr="00880D56" w14:paraId="220B308B" w14:textId="77777777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26E8B73F" w14:textId="4DAA9D65" w:rsidR="00734D8C" w:rsidRPr="00880D56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48CAAAE7" w14:textId="0DF19979" w:rsidR="00734D8C" w:rsidRPr="00880D56" w:rsidRDefault="00B4302B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Li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i</w:t>
            </w:r>
            <w:proofErr w:type="spellEnd"/>
          </w:p>
        </w:tc>
      </w:tr>
      <w:tr w:rsidR="00734D8C" w:rsidRPr="00880D56" w14:paraId="172C620E" w14:textId="77777777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71D39A7A" w14:textId="7F86A8A4" w:rsidR="00734D8C" w:rsidRPr="00880D56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5DDA34E7" w14:textId="7B0129CA" w:rsidR="00734D8C" w:rsidRPr="00880D56" w:rsidRDefault="00BB2707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wati</w:t>
            </w:r>
          </w:p>
        </w:tc>
      </w:tr>
      <w:tr w:rsidR="00BF5473" w:rsidRPr="00880D56" w14:paraId="5D9665F7" w14:textId="1FEB6830" w:rsidTr="3D4FC3C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5000" w:type="pct"/>
            <w:gridSpan w:val="9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69C8F61B" w14:textId="7C81ECE3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="00374AD0" w:rsidRPr="00880D56" w14:paraId="74EEC61F" w14:textId="5A84EBAB" w:rsidTr="002A275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D9DDE1" w:themeFill="accent5" w:themeFillTint="33"/>
            <w:vAlign w:val="center"/>
          </w:tcPr>
          <w:p w14:paraId="599D5761" w14:textId="0DFF6A32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434" w:type="pct"/>
            <w:gridSpan w:val="3"/>
            <w:shd w:val="clear" w:color="auto" w:fill="D9DDE1" w:themeFill="accent5" w:themeFillTint="33"/>
          </w:tcPr>
          <w:p w14:paraId="0D1E2454" w14:textId="4A6548D7" w:rsidR="00BF5473" w:rsidRPr="002A2751" w:rsidRDefault="00BF5473" w:rsidP="002A275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2A2751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740" w:type="pct"/>
            <w:shd w:val="clear" w:color="auto" w:fill="D9DDE1" w:themeFill="accent5" w:themeFillTint="33"/>
          </w:tcPr>
          <w:p w14:paraId="586457B2" w14:textId="46A7CA64" w:rsidR="00BF5473" w:rsidRPr="002A2751" w:rsidRDefault="00BF5473" w:rsidP="002A275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2A2751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272" w:type="pct"/>
            <w:shd w:val="clear" w:color="auto" w:fill="D9DDE1" w:themeFill="accent5" w:themeFillTint="33"/>
            <w:vAlign w:val="center"/>
          </w:tcPr>
          <w:p w14:paraId="1C8535D0" w14:textId="216FC9D1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330" w:type="pct"/>
            <w:gridSpan w:val="2"/>
            <w:shd w:val="clear" w:color="auto" w:fill="D9DDE1" w:themeFill="accent5" w:themeFillTint="33"/>
            <w:vAlign w:val="center"/>
          </w:tcPr>
          <w:p w14:paraId="3D6E207D" w14:textId="6F46178B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865" w:type="pct"/>
            <w:shd w:val="clear" w:color="auto" w:fill="D9DDE1" w:themeFill="accent5" w:themeFillTint="33"/>
            <w:vAlign w:val="center"/>
          </w:tcPr>
          <w:p w14:paraId="042E07D2" w14:textId="413AB3ED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="00374AD0" w:rsidRPr="00880D56" w14:paraId="15D6CC5D" w14:textId="381F79FA" w:rsidTr="002A275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71C0B2C9" w14:textId="2D599173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.</w:t>
            </w:r>
          </w:p>
        </w:tc>
        <w:tc>
          <w:tcPr>
            <w:tcW w:w="1434" w:type="pct"/>
            <w:gridSpan w:val="3"/>
            <w:shd w:val="clear" w:color="auto" w:fill="FFFFFF" w:themeFill="accent1"/>
          </w:tcPr>
          <w:p w14:paraId="0897CAF3" w14:textId="602DB5E0" w:rsidR="00873924" w:rsidRPr="00F165FF" w:rsidRDefault="00873924" w:rsidP="002A275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Li </w:t>
            </w:r>
            <w:proofErr w:type="spellStart"/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Li</w:t>
            </w:r>
            <w:proofErr w:type="spellEnd"/>
          </w:p>
        </w:tc>
        <w:tc>
          <w:tcPr>
            <w:tcW w:w="740" w:type="pct"/>
            <w:shd w:val="clear" w:color="auto" w:fill="FFFFFF" w:themeFill="accent1"/>
          </w:tcPr>
          <w:p w14:paraId="42517E8E" w14:textId="54A74F0E" w:rsidR="00873924" w:rsidRPr="00F165FF" w:rsidRDefault="00873924" w:rsidP="002A275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4B70E2DB" w14:textId="57ACF1F3" w:rsidR="00873924" w:rsidRPr="00F165FF" w:rsidRDefault="008E62D5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8.</w:t>
            </w:r>
          </w:p>
        </w:tc>
        <w:tc>
          <w:tcPr>
            <w:tcW w:w="1330" w:type="pct"/>
            <w:gridSpan w:val="2"/>
            <w:shd w:val="clear" w:color="auto" w:fill="FFFFFF" w:themeFill="accent1"/>
          </w:tcPr>
          <w:p w14:paraId="44BBBA29" w14:textId="09FD3439" w:rsidR="00873924" w:rsidRPr="00F165FF" w:rsidRDefault="00873924" w:rsidP="002A275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nshuo Xu</w:t>
            </w:r>
          </w:p>
        </w:tc>
        <w:tc>
          <w:tcPr>
            <w:tcW w:w="865" w:type="pct"/>
            <w:shd w:val="clear" w:color="auto" w:fill="FFFFFF" w:themeFill="accent1"/>
          </w:tcPr>
          <w:p w14:paraId="70E17F1F" w14:textId="1AEEBEF7" w:rsidR="00873924" w:rsidRPr="00F165FF" w:rsidRDefault="00873924" w:rsidP="002A275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374AD0" w:rsidRPr="00880D56" w14:paraId="6CA5F025" w14:textId="09244CE3" w:rsidTr="002A275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5AFDBAD7" w14:textId="06B9CF6C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2.</w:t>
            </w:r>
          </w:p>
        </w:tc>
        <w:tc>
          <w:tcPr>
            <w:tcW w:w="1434" w:type="pct"/>
            <w:gridSpan w:val="3"/>
            <w:shd w:val="clear" w:color="auto" w:fill="FFFFFF" w:themeFill="accent1"/>
          </w:tcPr>
          <w:p w14:paraId="52F5BFE4" w14:textId="5BB41187" w:rsidR="008E62D5" w:rsidRPr="00F165FF" w:rsidRDefault="00F165FF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Armin Schmidt</w:t>
            </w:r>
          </w:p>
        </w:tc>
        <w:tc>
          <w:tcPr>
            <w:tcW w:w="740" w:type="pct"/>
            <w:shd w:val="clear" w:color="auto" w:fill="FFFFFF" w:themeFill="accent1"/>
          </w:tcPr>
          <w:p w14:paraId="38CF7C59" w14:textId="2444E02A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0AE2391A" w14:textId="4DB5B7DF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9.</w:t>
            </w:r>
          </w:p>
        </w:tc>
        <w:tc>
          <w:tcPr>
            <w:tcW w:w="1330" w:type="pct"/>
            <w:gridSpan w:val="2"/>
            <w:shd w:val="clear" w:color="auto" w:fill="FFFFFF" w:themeFill="accent1"/>
          </w:tcPr>
          <w:p w14:paraId="23B55AF6" w14:textId="51C917EB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hantanu Sharma</w:t>
            </w:r>
          </w:p>
        </w:tc>
        <w:tc>
          <w:tcPr>
            <w:tcW w:w="865" w:type="pct"/>
            <w:shd w:val="clear" w:color="auto" w:fill="FFFFFF" w:themeFill="accent1"/>
          </w:tcPr>
          <w:p w14:paraId="7F6F51E6" w14:textId="0A194E41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374AD0" w:rsidRPr="00880D56" w14:paraId="1B7174B2" w14:textId="1A02DE4D" w:rsidTr="002A275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21E72B1D" w14:textId="189F0A6E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3.</w:t>
            </w:r>
          </w:p>
        </w:tc>
        <w:tc>
          <w:tcPr>
            <w:tcW w:w="1434" w:type="pct"/>
            <w:gridSpan w:val="3"/>
            <w:shd w:val="clear" w:color="auto" w:fill="FFFFFF" w:themeFill="accent1"/>
          </w:tcPr>
          <w:p w14:paraId="3C6DB4C1" w14:textId="64FB31AF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David Stocks</w:t>
            </w:r>
          </w:p>
        </w:tc>
        <w:tc>
          <w:tcPr>
            <w:tcW w:w="740" w:type="pct"/>
            <w:shd w:val="clear" w:color="auto" w:fill="FFFFFF" w:themeFill="accent1"/>
          </w:tcPr>
          <w:p w14:paraId="57BC12F3" w14:textId="10CEF0F3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652FCF03" w14:textId="4F5BB429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0.</w:t>
            </w:r>
          </w:p>
        </w:tc>
        <w:tc>
          <w:tcPr>
            <w:tcW w:w="1330" w:type="pct"/>
            <w:gridSpan w:val="2"/>
            <w:shd w:val="clear" w:color="auto" w:fill="FFFFFF" w:themeFill="accent1"/>
          </w:tcPr>
          <w:p w14:paraId="7625A504" w14:textId="2AA76877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Parvathi </w:t>
            </w:r>
            <w:proofErr w:type="spellStart"/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Avalli</w:t>
            </w:r>
            <w:proofErr w:type="spellEnd"/>
          </w:p>
        </w:tc>
        <w:tc>
          <w:tcPr>
            <w:tcW w:w="865" w:type="pct"/>
            <w:shd w:val="clear" w:color="auto" w:fill="FFFFFF" w:themeFill="accent1"/>
          </w:tcPr>
          <w:p w14:paraId="1D387F1E" w14:textId="54EFAC34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374AD0" w:rsidRPr="00880D56" w14:paraId="71E49D68" w14:textId="38CA1CD2" w:rsidTr="002A275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3CED7EB1" w14:textId="7C60671B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4.</w:t>
            </w:r>
          </w:p>
        </w:tc>
        <w:tc>
          <w:tcPr>
            <w:tcW w:w="1434" w:type="pct"/>
            <w:gridSpan w:val="3"/>
            <w:shd w:val="clear" w:color="auto" w:fill="FFFFFF" w:themeFill="accent1"/>
          </w:tcPr>
          <w:p w14:paraId="7E2230C7" w14:textId="6DFE595D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Hisayoshi Hasejima</w:t>
            </w:r>
          </w:p>
        </w:tc>
        <w:tc>
          <w:tcPr>
            <w:tcW w:w="740" w:type="pct"/>
            <w:shd w:val="clear" w:color="auto" w:fill="FFFFFF" w:themeFill="accent1"/>
          </w:tcPr>
          <w:p w14:paraId="00B63264" w14:textId="51B742BD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68B7CF9D" w14:textId="0C1B740C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1.</w:t>
            </w:r>
          </w:p>
        </w:tc>
        <w:tc>
          <w:tcPr>
            <w:tcW w:w="1330" w:type="pct"/>
            <w:gridSpan w:val="2"/>
            <w:shd w:val="clear" w:color="auto" w:fill="FFFFFF" w:themeFill="accent1"/>
          </w:tcPr>
          <w:p w14:paraId="6EA49718" w14:textId="1ABD9B87" w:rsidR="008E62D5" w:rsidRPr="00F165FF" w:rsidRDefault="00140097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unil Mistry</w:t>
            </w:r>
          </w:p>
        </w:tc>
        <w:tc>
          <w:tcPr>
            <w:tcW w:w="865" w:type="pct"/>
            <w:shd w:val="clear" w:color="auto" w:fill="FFFFFF" w:themeFill="accent1"/>
          </w:tcPr>
          <w:p w14:paraId="3B456FF3" w14:textId="68F8A46D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374AD0" w:rsidRPr="00880D56" w14:paraId="2413393F" w14:textId="3DB3E0AE" w:rsidTr="002A275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4B441838" w14:textId="2642C038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5.</w:t>
            </w:r>
          </w:p>
        </w:tc>
        <w:tc>
          <w:tcPr>
            <w:tcW w:w="1434" w:type="pct"/>
            <w:gridSpan w:val="3"/>
            <w:shd w:val="clear" w:color="auto" w:fill="FFFFFF" w:themeFill="accent1"/>
          </w:tcPr>
          <w:p w14:paraId="0E62059F" w14:textId="7E883389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Hengjun Feng</w:t>
            </w:r>
          </w:p>
        </w:tc>
        <w:tc>
          <w:tcPr>
            <w:tcW w:w="740" w:type="pct"/>
            <w:shd w:val="clear" w:color="auto" w:fill="FFFFFF" w:themeFill="accent1"/>
          </w:tcPr>
          <w:p w14:paraId="617E601A" w14:textId="4A2DF7AB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4839C041" w14:textId="143F9A19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2.</w:t>
            </w:r>
          </w:p>
        </w:tc>
        <w:tc>
          <w:tcPr>
            <w:tcW w:w="1330" w:type="pct"/>
            <w:gridSpan w:val="2"/>
            <w:shd w:val="clear" w:color="auto" w:fill="FFFFFF" w:themeFill="accent1"/>
          </w:tcPr>
          <w:p w14:paraId="6A914C49" w14:textId="2EB5B2BE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Manivasagan Namasivayam</w:t>
            </w:r>
          </w:p>
        </w:tc>
        <w:tc>
          <w:tcPr>
            <w:tcW w:w="865" w:type="pct"/>
            <w:shd w:val="clear" w:color="auto" w:fill="FFFFFF" w:themeFill="accent1"/>
          </w:tcPr>
          <w:p w14:paraId="63288215" w14:textId="773658E0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374AD0" w:rsidRPr="00880D56" w14:paraId="4BD37F92" w14:textId="3C847036" w:rsidTr="002A275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3CE4917A" w14:textId="42094909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6.</w:t>
            </w:r>
          </w:p>
        </w:tc>
        <w:tc>
          <w:tcPr>
            <w:tcW w:w="1434" w:type="pct"/>
            <w:gridSpan w:val="3"/>
            <w:tcBorders>
              <w:bottom w:val="nil"/>
            </w:tcBorders>
            <w:shd w:val="clear" w:color="auto" w:fill="FFFFFF" w:themeFill="accent1"/>
          </w:tcPr>
          <w:p w14:paraId="27ADD515" w14:textId="60834059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V Y Krishna Rao</w:t>
            </w:r>
          </w:p>
        </w:tc>
        <w:tc>
          <w:tcPr>
            <w:tcW w:w="740" w:type="pct"/>
            <w:tcBorders>
              <w:bottom w:val="nil"/>
            </w:tcBorders>
            <w:shd w:val="clear" w:color="auto" w:fill="FFFFFF" w:themeFill="accent1"/>
          </w:tcPr>
          <w:p w14:paraId="52D43F59" w14:textId="26487F62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338F266E" w14:textId="67076B39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3.</w:t>
            </w:r>
          </w:p>
        </w:tc>
        <w:tc>
          <w:tcPr>
            <w:tcW w:w="1330" w:type="pct"/>
            <w:gridSpan w:val="2"/>
            <w:tcBorders>
              <w:bottom w:val="nil"/>
            </w:tcBorders>
            <w:shd w:val="clear" w:color="auto" w:fill="FFFFFF" w:themeFill="accent1"/>
          </w:tcPr>
          <w:p w14:paraId="15C20F6C" w14:textId="0B96DE98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uresh Patra</w:t>
            </w:r>
          </w:p>
        </w:tc>
        <w:tc>
          <w:tcPr>
            <w:tcW w:w="865" w:type="pct"/>
            <w:tcBorders>
              <w:bottom w:val="nil"/>
            </w:tcBorders>
            <w:shd w:val="clear" w:color="auto" w:fill="FFFFFF" w:themeFill="accent1"/>
          </w:tcPr>
          <w:p w14:paraId="50D66452" w14:textId="1B65F724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374AD0" w:rsidRPr="00880D56" w14:paraId="3CD49EC8" w14:textId="77777777" w:rsidTr="002A275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57CFE592" w14:textId="350A909C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7.</w:t>
            </w:r>
          </w:p>
        </w:tc>
        <w:tc>
          <w:tcPr>
            <w:tcW w:w="1434" w:type="pct"/>
            <w:gridSpan w:val="3"/>
            <w:tcBorders>
              <w:bottom w:val="nil"/>
            </w:tcBorders>
            <w:shd w:val="clear" w:color="auto" w:fill="FFFFFF" w:themeFill="accent1"/>
          </w:tcPr>
          <w:p w14:paraId="5DA6EDE6" w14:textId="464B9F67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Jianyang Ji</w:t>
            </w:r>
          </w:p>
        </w:tc>
        <w:tc>
          <w:tcPr>
            <w:tcW w:w="740" w:type="pct"/>
            <w:tcBorders>
              <w:bottom w:val="nil"/>
            </w:tcBorders>
            <w:shd w:val="clear" w:color="auto" w:fill="FFFFFF" w:themeFill="accent1"/>
          </w:tcPr>
          <w:p w14:paraId="680184EB" w14:textId="5E2F1339" w:rsidR="008E62D5" w:rsidRPr="00F165FF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1D550896" w14:textId="5B7D7098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330" w:type="pct"/>
            <w:gridSpan w:val="2"/>
            <w:tcBorders>
              <w:bottom w:val="nil"/>
            </w:tcBorders>
            <w:shd w:val="clear" w:color="auto" w:fill="FFFFFF" w:themeFill="accent1"/>
          </w:tcPr>
          <w:p w14:paraId="62371478" w14:textId="1996FF72" w:rsidR="008E62D5" w:rsidRPr="002A2751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bottom w:val="nil"/>
            </w:tcBorders>
            <w:shd w:val="clear" w:color="auto" w:fill="FFFFFF" w:themeFill="accent1"/>
          </w:tcPr>
          <w:p w14:paraId="76191F59" w14:textId="437FD18E" w:rsidR="008E62D5" w:rsidRPr="002A2751" w:rsidRDefault="008E62D5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</w:tr>
      <w:tr w:rsidR="00697481" w:rsidRPr="00880D56" w14:paraId="1EA77EA3" w14:textId="77777777" w:rsidTr="002A275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0436CE6B" w14:textId="77777777" w:rsidR="00697481" w:rsidRPr="00880D56" w:rsidRDefault="00697481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434" w:type="pct"/>
            <w:gridSpan w:val="3"/>
            <w:tcBorders>
              <w:bottom w:val="nil"/>
            </w:tcBorders>
            <w:shd w:val="clear" w:color="auto" w:fill="FFFFFF" w:themeFill="accent1"/>
          </w:tcPr>
          <w:p w14:paraId="45999891" w14:textId="77777777" w:rsidR="00697481" w:rsidRPr="002A2751" w:rsidRDefault="00697481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740" w:type="pct"/>
            <w:tcBorders>
              <w:bottom w:val="nil"/>
            </w:tcBorders>
            <w:shd w:val="clear" w:color="auto" w:fill="FFFFFF" w:themeFill="accent1"/>
          </w:tcPr>
          <w:p w14:paraId="307EC745" w14:textId="77777777" w:rsidR="00697481" w:rsidRPr="002A2751" w:rsidRDefault="00697481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0AAF7EAE" w14:textId="77777777" w:rsidR="00697481" w:rsidRPr="00880D56" w:rsidRDefault="00697481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330" w:type="pct"/>
            <w:gridSpan w:val="2"/>
            <w:tcBorders>
              <w:bottom w:val="nil"/>
            </w:tcBorders>
            <w:shd w:val="clear" w:color="auto" w:fill="FFFFFF" w:themeFill="accent1"/>
          </w:tcPr>
          <w:p w14:paraId="099BA02C" w14:textId="77777777" w:rsidR="00697481" w:rsidRPr="002A2751" w:rsidRDefault="00697481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bottom w:val="nil"/>
            </w:tcBorders>
            <w:shd w:val="clear" w:color="auto" w:fill="FFFFFF" w:themeFill="accent1"/>
          </w:tcPr>
          <w:p w14:paraId="325C6BFC" w14:textId="77777777" w:rsidR="00697481" w:rsidRPr="002A2751" w:rsidRDefault="00697481" w:rsidP="008E62D5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</w:tr>
      <w:tr w:rsidR="008E62D5" w:rsidRPr="00BF3D5F" w14:paraId="13C0E6B5" w14:textId="77777777" w:rsidTr="3D4FC3CE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5000" w:type="pct"/>
            <w:gridSpan w:val="9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1C5C15E6" w14:textId="73BD1463" w:rsidR="008E62D5" w:rsidRPr="000705F5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/Action Points</w:t>
            </w:r>
          </w:p>
        </w:tc>
      </w:tr>
      <w:tr w:rsidR="00374AD0" w:rsidRPr="00BF3D5F" w14:paraId="48738BE2" w14:textId="77777777" w:rsidTr="00873924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6A5F7289" w14:textId="77777777" w:rsidR="008E62D5" w:rsidRPr="00BF3D5F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6AB9E83B" w14:textId="77777777" w:rsidR="008E62D5" w:rsidRPr="00BF3D5F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790EFFF0" w14:textId="77777777" w:rsidR="008E62D5" w:rsidRPr="00BF3D5F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4F7D9897" w14:textId="77777777" w:rsidR="008E62D5" w:rsidRPr="00BF3D5F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</w:tcPr>
          <w:p w14:paraId="2053C32E" w14:textId="77777777" w:rsidR="008E62D5" w:rsidRPr="00BF3D5F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9934A9" w14:paraId="316B5F17" w14:textId="77777777" w:rsidTr="009934A9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460"/>
          <w:tblHeader/>
        </w:trPr>
        <w:tc>
          <w:tcPr>
            <w:tcW w:w="423" w:type="pct"/>
            <w:gridSpan w:val="2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3CA4495" w14:textId="59CC4298" w:rsidR="009934A9" w:rsidRDefault="009934A9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.</w:t>
            </w:r>
          </w:p>
        </w:tc>
        <w:tc>
          <w:tcPr>
            <w:tcW w:w="1228" w:type="pct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1B5B5AF" w14:textId="30BC69C9" w:rsidR="009934A9" w:rsidRDefault="009934A9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Object dependencies</w:t>
            </w:r>
          </w:p>
        </w:tc>
        <w:tc>
          <w:tcPr>
            <w:tcW w:w="1743" w:type="pct"/>
            <w:gridSpan w:val="4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307E533" w14:textId="20BE0CEA" w:rsidR="009934A9" w:rsidRDefault="009934A9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ome dependencies are not covered in the upload templates</w:t>
            </w: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20F09B36" w14:textId="3174779B" w:rsidR="009934A9" w:rsidRDefault="00C85E06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Record the issue in ASANA</w:t>
            </w:r>
            <w:r w:rsidR="009934A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</w:p>
        </w:tc>
        <w:tc>
          <w:tcPr>
            <w:tcW w:w="865" w:type="pct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497F3D9C" w14:textId="59492CAF" w:rsidR="009934A9" w:rsidRDefault="00C85E06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</w:t>
            </w:r>
          </w:p>
        </w:tc>
      </w:tr>
      <w:tr w:rsidR="009934A9" w14:paraId="540CF62B" w14:textId="77777777" w:rsidTr="000521DA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460"/>
          <w:tblHeader/>
        </w:trPr>
        <w:tc>
          <w:tcPr>
            <w:tcW w:w="423" w:type="pct"/>
            <w:gridSpan w:val="2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80BF6C7" w14:textId="77777777" w:rsidR="009934A9" w:rsidRDefault="009934A9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E071BBD" w14:textId="77777777" w:rsidR="009934A9" w:rsidRDefault="009934A9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1743" w:type="pct"/>
            <w:gridSpan w:val="4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1C00DA2" w14:textId="77777777" w:rsidR="009934A9" w:rsidRDefault="009934A9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FD7CFE0" w14:textId="6F5FD8F4" w:rsidR="009934A9" w:rsidRDefault="00F165FF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</w:t>
            </w:r>
            <w:r w:rsidR="009934A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et up a call with the </w:t>
            </w:r>
            <w:r w:rsidR="00C85E06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Global Functional Team, Yoshi, Armin, Li </w:t>
            </w:r>
            <w:proofErr w:type="spellStart"/>
            <w:r w:rsidR="00C85E06">
              <w:rPr>
                <w:rFonts w:ascii="Arial" w:hAnsi="Arial" w:cs="Arial"/>
                <w:color w:val="4B575F" w:themeColor="text1"/>
                <w:sz w:val="20"/>
                <w:szCs w:val="20"/>
              </w:rPr>
              <w:t>Li</w:t>
            </w:r>
            <w:proofErr w:type="spellEnd"/>
            <w:r w:rsidR="00C85E06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</w:p>
        </w:tc>
        <w:tc>
          <w:tcPr>
            <w:tcW w:w="865" w:type="pct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254E9DEB" w14:textId="77777777" w:rsidR="009934A9" w:rsidRDefault="009934A9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4B37C3" w14:paraId="00098756" w14:textId="77777777" w:rsidTr="00FF6157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30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F2BD1E3" w14:textId="17D593B6" w:rsidR="004B37C3" w:rsidRDefault="004B37C3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.</w:t>
            </w: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F1FFE2E" w14:textId="41701E1E" w:rsidR="004B37C3" w:rsidRDefault="004B37C3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 Migration object issues</w:t>
            </w: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9670959" w14:textId="71EBB5D7" w:rsidR="004B37C3" w:rsidRDefault="00FB55A0" w:rsidP="00FF615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Send </w:t>
            </w:r>
            <w:r w:rsidR="00E10AD7">
              <w:rPr>
                <w:rFonts w:ascii="Arial" w:hAnsi="Arial" w:cs="Arial"/>
                <w:color w:val="4B575F" w:themeColor="text1"/>
                <w:sz w:val="20"/>
                <w:szCs w:val="20"/>
              </w:rPr>
              <w:t>mail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to relevant teams and seek help</w:t>
            </w: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20DE5E9F" w14:textId="4B23BD19" w:rsidR="004B37C3" w:rsidRDefault="00E10AD7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If the issue is not getting resolved, record it in ASANA. Global data team will collaborate with Global Functional team</w:t>
            </w: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0DE0B196" w14:textId="636B8F5E" w:rsidR="004B37C3" w:rsidRDefault="004B37C3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E62D5" w14:paraId="05F4F280" w14:textId="77777777" w:rsidTr="00873924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0B1BFA1E" w14:textId="15EFAC03" w:rsidR="008E62D5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B56FD8E" w14:textId="7DE98439" w:rsidR="008E62D5" w:rsidRDefault="008E62D5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  <w:vAlign w:val="center"/>
          </w:tcPr>
          <w:p w14:paraId="634A1450" w14:textId="1DCA88A9" w:rsidR="008E62D5" w:rsidRDefault="008E62D5" w:rsidP="008E62D5">
            <w:pPr>
              <w:pStyle w:val="NoSpacing"/>
              <w:ind w:left="720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2BFA3833" w14:textId="77777777" w:rsidR="008E62D5" w:rsidRDefault="008E62D5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394ACF06" w14:textId="0AE54884" w:rsidR="008E62D5" w:rsidRDefault="008E62D5" w:rsidP="008E62D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E62D5" w:rsidRPr="00880D56" w14:paraId="356B083D" w14:textId="77777777" w:rsidTr="3D4FC3C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5000" w:type="pct"/>
            <w:gridSpan w:val="9"/>
            <w:shd w:val="clear" w:color="auto" w:fill="2097D3" w:themeFill="accent6"/>
            <w:vAlign w:val="center"/>
          </w:tcPr>
          <w:p w14:paraId="7A29ECB6" w14:textId="77777777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R</w:t>
            </w:r>
            <w:r>
              <w:rPr>
                <w:rFonts w:ascii="DengXian" w:eastAsia="DengXian" w:hAnsi="DengXian"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ound</w:t>
            </w:r>
            <w:r>
              <w:rPr>
                <w:rFonts w:ascii="Arial" w:eastAsiaTheme="minorHAnsi" w:hAnsi="Arial" w:cs="Arial"/>
                <w:b/>
                <w:color w:val="FFFFFF" w:themeColor="background1"/>
                <w:sz w:val="20"/>
                <w:szCs w:val="20"/>
              </w:rPr>
              <w:t xml:space="preserve"> Table</w:t>
            </w:r>
          </w:p>
        </w:tc>
      </w:tr>
      <w:tr w:rsidR="00374AD0" w:rsidRPr="00880D56" w14:paraId="6DF6B444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23" w:type="pct"/>
            <w:gridSpan w:val="2"/>
            <w:shd w:val="clear" w:color="auto" w:fill="D9D9D9" w:themeFill="accent1" w:themeFillShade="D9"/>
            <w:vAlign w:val="center"/>
          </w:tcPr>
          <w:p w14:paraId="6627EB64" w14:textId="77777777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1228" w:type="pct"/>
            <w:shd w:val="clear" w:color="auto" w:fill="D9D9D9" w:themeFill="accent1" w:themeFillShade="D9"/>
            <w:vAlign w:val="center"/>
          </w:tcPr>
          <w:p w14:paraId="247E565D" w14:textId="77777777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1743" w:type="pct"/>
            <w:gridSpan w:val="4"/>
            <w:shd w:val="clear" w:color="auto" w:fill="D9D9D9" w:themeFill="accent1" w:themeFillShade="D9"/>
            <w:vAlign w:val="center"/>
          </w:tcPr>
          <w:p w14:paraId="1DC3EB01" w14:textId="77777777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741" w:type="pct"/>
            <w:shd w:val="clear" w:color="auto" w:fill="D9D9D9" w:themeFill="accent1" w:themeFillShade="D9"/>
            <w:vAlign w:val="center"/>
          </w:tcPr>
          <w:p w14:paraId="001B4834" w14:textId="77777777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865" w:type="pct"/>
            <w:shd w:val="clear" w:color="auto" w:fill="D9D9D9" w:themeFill="accent1" w:themeFillShade="D9"/>
          </w:tcPr>
          <w:p w14:paraId="31ADA744" w14:textId="77777777" w:rsidR="008E62D5" w:rsidRPr="00880D56" w:rsidRDefault="008E62D5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D67B82" w:rsidRPr="00880D56" w14:paraId="1894F59A" w14:textId="77777777" w:rsidTr="00F22387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 w:val="restart"/>
            <w:shd w:val="clear" w:color="auto" w:fill="auto"/>
          </w:tcPr>
          <w:p w14:paraId="2C6E97C1" w14:textId="7BCF77FE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UK</w:t>
            </w:r>
          </w:p>
        </w:tc>
        <w:tc>
          <w:tcPr>
            <w:tcW w:w="1228" w:type="pct"/>
            <w:vMerge w:val="restart"/>
            <w:shd w:val="clear" w:color="auto" w:fill="auto"/>
          </w:tcPr>
          <w:p w14:paraId="29C0951E" w14:textId="77777777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2AA8128A" w14:textId="77777777" w:rsidR="00D67B82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Good progress with products, suppliers, customers </w:t>
            </w:r>
          </w:p>
          <w:p w14:paraId="5C2556BF" w14:textId="7114164A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741" w:type="pct"/>
            <w:vMerge w:val="restart"/>
            <w:shd w:val="clear" w:color="auto" w:fill="auto"/>
          </w:tcPr>
          <w:p w14:paraId="1F7DB5BB" w14:textId="77777777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vMerge w:val="restart"/>
          </w:tcPr>
          <w:p w14:paraId="34B18054" w14:textId="7884288F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D67B82" w:rsidRPr="00880D56" w14:paraId="63CD31DB" w14:textId="77777777" w:rsidTr="003B6529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  <w:shd w:val="clear" w:color="auto" w:fill="auto"/>
          </w:tcPr>
          <w:p w14:paraId="118CA070" w14:textId="77777777" w:rsidR="00D67B82" w:rsidRDefault="00D67B82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vMerge/>
            <w:shd w:val="clear" w:color="auto" w:fill="auto"/>
          </w:tcPr>
          <w:p w14:paraId="5AF3AD65" w14:textId="77777777" w:rsidR="00D67B82" w:rsidRPr="003406B3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43" w:type="pct"/>
            <w:gridSpan w:val="4"/>
            <w:shd w:val="clear" w:color="auto" w:fill="auto"/>
          </w:tcPr>
          <w:p w14:paraId="514FEB2F" w14:textId="498A992D" w:rsidR="00D67B82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1 templates completed and the information needs to be shared with MCG</w:t>
            </w:r>
          </w:p>
        </w:tc>
        <w:tc>
          <w:tcPr>
            <w:tcW w:w="741" w:type="pct"/>
            <w:vMerge/>
            <w:shd w:val="clear" w:color="auto" w:fill="auto"/>
          </w:tcPr>
          <w:p w14:paraId="01FE4EB5" w14:textId="77777777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vMerge/>
          </w:tcPr>
          <w:p w14:paraId="141E270F" w14:textId="77777777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D67B82" w:rsidRPr="00880D56" w14:paraId="209EDBD1" w14:textId="77777777" w:rsidTr="00FB446C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259EDBAE" w14:textId="77777777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vMerge w:val="restart"/>
            <w:shd w:val="clear" w:color="auto" w:fill="auto"/>
          </w:tcPr>
          <w:p w14:paraId="5A5E67AB" w14:textId="77777777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72BBF392" w14:textId="00677060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Material group, item category group</w:t>
            </w:r>
          </w:p>
        </w:tc>
        <w:tc>
          <w:tcPr>
            <w:tcW w:w="741" w:type="pct"/>
            <w:shd w:val="clear" w:color="auto" w:fill="auto"/>
          </w:tcPr>
          <w:p w14:paraId="2F7C09D2" w14:textId="290B05DF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Issue </w:t>
            </w:r>
            <w:proofErr w:type="gramStart"/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eed</w:t>
            </w:r>
            <w:proofErr w:type="gramEnd"/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to be pushed to GT team</w:t>
            </w:r>
          </w:p>
        </w:tc>
        <w:tc>
          <w:tcPr>
            <w:tcW w:w="865" w:type="pct"/>
            <w:vMerge w:val="restart"/>
          </w:tcPr>
          <w:p w14:paraId="449198C7" w14:textId="32116B71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D67B82" w:rsidRPr="00880D56" w14:paraId="595C26EB" w14:textId="77777777" w:rsidTr="00D67B82">
        <w:tblPrEx>
          <w:tblCellMar>
            <w:left w:w="71" w:type="dxa"/>
            <w:right w:w="71" w:type="dxa"/>
          </w:tblCellMar>
        </w:tblPrEx>
        <w:trPr>
          <w:cantSplit/>
          <w:trHeight w:val="805"/>
          <w:tblHeader/>
        </w:trPr>
        <w:tc>
          <w:tcPr>
            <w:tcW w:w="423" w:type="pct"/>
            <w:gridSpan w:val="2"/>
            <w:vMerge/>
          </w:tcPr>
          <w:p w14:paraId="196408DB" w14:textId="77777777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vMerge/>
            <w:shd w:val="clear" w:color="auto" w:fill="auto"/>
          </w:tcPr>
          <w:p w14:paraId="2DB466BE" w14:textId="77777777" w:rsidR="00D67B82" w:rsidRPr="003406B3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43" w:type="pct"/>
            <w:gridSpan w:val="4"/>
            <w:shd w:val="clear" w:color="auto" w:fill="auto"/>
          </w:tcPr>
          <w:p w14:paraId="7CD64ECD" w14:textId="77742625" w:rsidR="00D67B82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Load file providing dates </w:t>
            </w:r>
          </w:p>
        </w:tc>
        <w:tc>
          <w:tcPr>
            <w:tcW w:w="741" w:type="pct"/>
            <w:shd w:val="clear" w:color="auto" w:fill="auto"/>
          </w:tcPr>
          <w:p w14:paraId="449A0F20" w14:textId="573D9F79" w:rsidR="00D67B82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MCG UK is updating the tracker and a call is set with CG UK to align on the dates</w:t>
            </w:r>
          </w:p>
        </w:tc>
        <w:tc>
          <w:tcPr>
            <w:tcW w:w="865" w:type="pct"/>
            <w:vMerge/>
          </w:tcPr>
          <w:p w14:paraId="654313D1" w14:textId="77777777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D67B82" w:rsidRPr="00880D56" w14:paraId="7AE8C81B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805"/>
          <w:tblHeader/>
        </w:trPr>
        <w:tc>
          <w:tcPr>
            <w:tcW w:w="423" w:type="pct"/>
            <w:gridSpan w:val="2"/>
            <w:vMerge/>
          </w:tcPr>
          <w:p w14:paraId="6C34D188" w14:textId="77777777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vMerge/>
            <w:shd w:val="clear" w:color="auto" w:fill="auto"/>
          </w:tcPr>
          <w:p w14:paraId="41573AAE" w14:textId="77777777" w:rsidR="00D67B82" w:rsidRPr="003406B3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43" w:type="pct"/>
            <w:gridSpan w:val="4"/>
            <w:shd w:val="clear" w:color="auto" w:fill="auto"/>
          </w:tcPr>
          <w:p w14:paraId="4A72EAD2" w14:textId="619B4290" w:rsidR="00D67B82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ld product number</w:t>
            </w:r>
          </w:p>
        </w:tc>
        <w:tc>
          <w:tcPr>
            <w:tcW w:w="741" w:type="pct"/>
            <w:shd w:val="clear" w:color="auto" w:fill="auto"/>
          </w:tcPr>
          <w:p w14:paraId="35A74A50" w14:textId="099CD412" w:rsidR="00D67B82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Need to wait for feedback from </w:t>
            </w:r>
            <w:r w:rsidR="00374AD0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global </w:t>
            </w: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functional team</w:t>
            </w:r>
          </w:p>
        </w:tc>
        <w:tc>
          <w:tcPr>
            <w:tcW w:w="865" w:type="pct"/>
            <w:vMerge/>
          </w:tcPr>
          <w:p w14:paraId="6DDAB899" w14:textId="77777777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D67B82" w:rsidRPr="00880D56" w14:paraId="345D9E6C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0963AC62" w14:textId="77777777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4FD8DBB4" w14:textId="77777777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4D7179C2" w14:textId="6B9AA261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ome configuration values are pending</w:t>
            </w:r>
          </w:p>
        </w:tc>
        <w:tc>
          <w:tcPr>
            <w:tcW w:w="741" w:type="pct"/>
            <w:shd w:val="clear" w:color="auto" w:fill="auto"/>
          </w:tcPr>
          <w:p w14:paraId="1558DA80" w14:textId="77777777" w:rsidR="00D67B82" w:rsidRPr="00880D56" w:rsidRDefault="00D67B82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0CC31DDF" w14:textId="77777777" w:rsidR="00D67B82" w:rsidRPr="00880D56" w:rsidRDefault="00D67B82" w:rsidP="008E62D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F165FF" w:rsidRPr="00880D56" w14:paraId="543020C3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 w:val="restart"/>
            <w:shd w:val="clear" w:color="auto" w:fill="auto"/>
          </w:tcPr>
          <w:p w14:paraId="069367BC" w14:textId="65B4659A" w:rsidR="00F165FF" w:rsidRPr="00880D56" w:rsidRDefault="00F165FF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</w:t>
            </w:r>
          </w:p>
        </w:tc>
        <w:tc>
          <w:tcPr>
            <w:tcW w:w="1228" w:type="pct"/>
            <w:shd w:val="clear" w:color="auto" w:fill="auto"/>
          </w:tcPr>
          <w:p w14:paraId="5FFF4A3F" w14:textId="77777777" w:rsidR="00F165FF" w:rsidRPr="00880D56" w:rsidRDefault="00F165FF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5FD04081" w14:textId="249169CA" w:rsidR="00F165FF" w:rsidRPr="00880D56" w:rsidRDefault="00F165FF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53478B19" w14:textId="77777777" w:rsidR="00F165FF" w:rsidRPr="00880D56" w:rsidRDefault="00F165FF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7AB0300B" w14:textId="77777777" w:rsidR="00F165FF" w:rsidRPr="00880D56" w:rsidRDefault="00F165FF" w:rsidP="008E62D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F165FF" w:rsidRPr="00880D56" w14:paraId="6D7B7901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5565C1F7" w14:textId="77777777" w:rsidR="00F165FF" w:rsidRPr="00880D56" w:rsidRDefault="00F165FF" w:rsidP="008E62D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3BCEF480" w14:textId="77777777" w:rsidR="00F165FF" w:rsidRPr="00880D56" w:rsidRDefault="00F165FF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0D86AF31" w14:textId="47213ADB" w:rsidR="00F165FF" w:rsidRPr="00880D56" w:rsidRDefault="00F165FF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02FB925E" w14:textId="77777777" w:rsidR="00F165FF" w:rsidRPr="00880D56" w:rsidRDefault="00F165FF" w:rsidP="008E62D5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082AD008" w14:textId="77777777" w:rsidR="00F165FF" w:rsidRPr="00880D56" w:rsidRDefault="00F165FF" w:rsidP="008E62D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F165FF" w:rsidRPr="00880D56" w14:paraId="2E2C4F1D" w14:textId="77777777" w:rsidTr="00F165FF">
        <w:tblPrEx>
          <w:tblCellMar>
            <w:left w:w="71" w:type="dxa"/>
            <w:right w:w="71" w:type="dxa"/>
          </w:tblCellMar>
        </w:tblPrEx>
        <w:trPr>
          <w:cantSplit/>
          <w:trHeight w:val="175"/>
          <w:tblHeader/>
        </w:trPr>
        <w:tc>
          <w:tcPr>
            <w:tcW w:w="423" w:type="pct"/>
            <w:gridSpan w:val="2"/>
            <w:vMerge/>
          </w:tcPr>
          <w:p w14:paraId="34DE11BE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vMerge w:val="restart"/>
            <w:shd w:val="clear" w:color="auto" w:fill="auto"/>
          </w:tcPr>
          <w:p w14:paraId="465B706D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43" w:type="pct"/>
            <w:gridSpan w:val="4"/>
            <w:vMerge w:val="restart"/>
            <w:shd w:val="clear" w:color="auto" w:fill="auto"/>
          </w:tcPr>
          <w:p w14:paraId="3CF4ED99" w14:textId="128B8769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bject dependencies</w:t>
            </w:r>
          </w:p>
        </w:tc>
        <w:tc>
          <w:tcPr>
            <w:tcW w:w="741" w:type="pct"/>
            <w:shd w:val="clear" w:color="auto" w:fill="auto"/>
          </w:tcPr>
          <w:p w14:paraId="1B4BE4EB" w14:textId="3F0C179F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Record the issue in ASANA </w:t>
            </w:r>
          </w:p>
        </w:tc>
        <w:tc>
          <w:tcPr>
            <w:tcW w:w="865" w:type="pct"/>
            <w:vMerge w:val="restart"/>
          </w:tcPr>
          <w:p w14:paraId="4999D925" w14:textId="4DF3082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</w:t>
            </w:r>
          </w:p>
        </w:tc>
      </w:tr>
      <w:tr w:rsidR="00F165FF" w:rsidRPr="00880D56" w14:paraId="67BD2500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175"/>
          <w:tblHeader/>
        </w:trPr>
        <w:tc>
          <w:tcPr>
            <w:tcW w:w="423" w:type="pct"/>
            <w:gridSpan w:val="2"/>
            <w:vMerge/>
          </w:tcPr>
          <w:p w14:paraId="531DB3C8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vMerge/>
            <w:shd w:val="clear" w:color="auto" w:fill="auto"/>
          </w:tcPr>
          <w:p w14:paraId="3586D7FF" w14:textId="77777777" w:rsidR="00F165FF" w:rsidRPr="003406B3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43" w:type="pct"/>
            <w:gridSpan w:val="4"/>
            <w:vMerge/>
            <w:shd w:val="clear" w:color="auto" w:fill="auto"/>
          </w:tcPr>
          <w:p w14:paraId="11193166" w14:textId="77777777" w:rsidR="00F165FF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741" w:type="pct"/>
            <w:shd w:val="clear" w:color="auto" w:fill="auto"/>
          </w:tcPr>
          <w:p w14:paraId="0E88CEC7" w14:textId="37342D0C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Set up a call with the Global Functional Team, Yoshi, Armin, Li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i</w:t>
            </w:r>
            <w:proofErr w:type="spellEnd"/>
          </w:p>
        </w:tc>
        <w:tc>
          <w:tcPr>
            <w:tcW w:w="865" w:type="pct"/>
            <w:vMerge/>
          </w:tcPr>
          <w:p w14:paraId="31716F07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F165FF" w:rsidRPr="00880D56" w14:paraId="70BC347E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 w:val="restart"/>
            <w:shd w:val="clear" w:color="auto" w:fill="auto"/>
          </w:tcPr>
          <w:p w14:paraId="74E3C9DF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N</w:t>
            </w:r>
          </w:p>
        </w:tc>
        <w:tc>
          <w:tcPr>
            <w:tcW w:w="1228" w:type="pct"/>
            <w:shd w:val="clear" w:color="auto" w:fill="auto"/>
          </w:tcPr>
          <w:p w14:paraId="61C47502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48C9B773" w14:textId="359CFB2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7D8F9BED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095DDB8C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F165FF" w:rsidRPr="00880D56" w14:paraId="3BBB0D83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7F36AD2C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6F9E644C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2A7AA66E" w14:textId="6E55917D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3E4F9650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0E46586D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F165FF" w:rsidRPr="00880D56" w14:paraId="50D60086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1202321C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794915A4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03D01AA2" w14:textId="4B8F53C4" w:rsidR="00F165FF" w:rsidRPr="00F165FF" w:rsidRDefault="00F165FF" w:rsidP="00F165FF">
            <w:pPr>
              <w:pStyle w:val="NoSpacing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ome configuration values are pending</w:t>
            </w:r>
          </w:p>
        </w:tc>
        <w:tc>
          <w:tcPr>
            <w:tcW w:w="741" w:type="pct"/>
            <w:shd w:val="clear" w:color="auto" w:fill="auto"/>
          </w:tcPr>
          <w:p w14:paraId="619A7B9C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7E8509CD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F165FF" w:rsidRPr="00880D56" w14:paraId="28937389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 w:val="restart"/>
            <w:shd w:val="clear" w:color="auto" w:fill="auto"/>
          </w:tcPr>
          <w:p w14:paraId="0DD8AF42" w14:textId="66C8B343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Global Data Team</w:t>
            </w:r>
          </w:p>
        </w:tc>
        <w:tc>
          <w:tcPr>
            <w:tcW w:w="1228" w:type="pct"/>
            <w:shd w:val="clear" w:color="auto" w:fill="auto"/>
          </w:tcPr>
          <w:p w14:paraId="4CC83B89" w14:textId="7D5D047F" w:rsidR="00F165FF" w:rsidRPr="003406B3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38A0D854" w14:textId="5F1D61BF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0D97D507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14D41E19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F165FF" w:rsidRPr="00880D56" w14:paraId="42737E9B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65A415D0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62E5BE87" w14:textId="7482712C" w:rsidR="00F165FF" w:rsidRPr="003406B3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22CB2573" w14:textId="61D2BDD3" w:rsidR="00F165FF" w:rsidRPr="00880D56" w:rsidRDefault="00F165FF" w:rsidP="00F165FF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66686F89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4F8BD4E7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F165FF" w:rsidRPr="00880D56" w14:paraId="6E082261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268923EF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76344749" w14:textId="4B3C9AB2" w:rsidR="00F165FF" w:rsidRPr="003406B3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4E9FB5F4" w14:textId="7AFFB17A" w:rsidR="00F165FF" w:rsidRPr="00880D56" w:rsidRDefault="00F165FF" w:rsidP="00F165FF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601423FC" w14:textId="77777777" w:rsidR="00F165FF" w:rsidRPr="00880D56" w:rsidRDefault="00F165FF" w:rsidP="00F165FF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7FB56C49" w14:textId="77777777" w:rsidR="00F165FF" w:rsidRPr="00880D56" w:rsidRDefault="00F165FF" w:rsidP="00F165FF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</w:tbl>
    <w:p w14:paraId="2F7DF1DF" w14:textId="059D4E90" w:rsidR="00A4437F" w:rsidRPr="00880D56" w:rsidRDefault="00A4437F" w:rsidP="00476039">
      <w:pPr>
        <w:rPr>
          <w:rFonts w:ascii="Arial" w:hAnsi="Arial" w:cs="Arial"/>
          <w:lang w:val="en-US"/>
        </w:rPr>
      </w:pPr>
    </w:p>
    <w:sectPr w:rsidR="00A4437F" w:rsidRPr="00880D56" w:rsidSect="00D90399">
      <w:headerReference w:type="default" r:id="rId10"/>
      <w:footerReference w:type="default" r:id="rId11"/>
      <w:pgSz w:w="12240" w:h="15840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04739" w14:textId="77777777" w:rsidR="00321A04" w:rsidRDefault="00321A04" w:rsidP="00E85BFF">
      <w:pPr>
        <w:spacing w:after="0" w:line="240" w:lineRule="auto"/>
      </w:pPr>
      <w:r>
        <w:separator/>
      </w:r>
    </w:p>
  </w:endnote>
  <w:endnote w:type="continuationSeparator" w:id="0">
    <w:p w14:paraId="262478F0" w14:textId="77777777" w:rsidR="00321A04" w:rsidRDefault="00321A04" w:rsidP="00E85BFF">
      <w:pPr>
        <w:spacing w:after="0" w:line="240" w:lineRule="auto"/>
      </w:pPr>
      <w:r>
        <w:continuationSeparator/>
      </w:r>
    </w:p>
  </w:endnote>
  <w:endnote w:type="continuationNotice" w:id="1">
    <w:p w14:paraId="1F3B638C" w14:textId="77777777" w:rsidR="00321A04" w:rsidRDefault="00321A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4EEB" w14:textId="1E36421D" w:rsidR="004C7FA8" w:rsidRPr="001102EF" w:rsidRDefault="004C7FA8" w:rsidP="001102EF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22CAA" w14:textId="77777777" w:rsidR="00321A04" w:rsidRDefault="00321A04" w:rsidP="00E85BFF">
      <w:pPr>
        <w:spacing w:after="0" w:line="240" w:lineRule="auto"/>
      </w:pPr>
      <w:bookmarkStart w:id="0" w:name="_Hlk31877904"/>
      <w:bookmarkEnd w:id="0"/>
      <w:r>
        <w:separator/>
      </w:r>
    </w:p>
  </w:footnote>
  <w:footnote w:type="continuationSeparator" w:id="0">
    <w:p w14:paraId="76165B6F" w14:textId="77777777" w:rsidR="00321A04" w:rsidRDefault="00321A04" w:rsidP="00E85BFF">
      <w:pPr>
        <w:spacing w:after="0" w:line="240" w:lineRule="auto"/>
      </w:pPr>
      <w:r>
        <w:continuationSeparator/>
      </w:r>
    </w:p>
  </w:footnote>
  <w:footnote w:type="continuationNotice" w:id="1">
    <w:p w14:paraId="76771357" w14:textId="77777777" w:rsidR="00321A04" w:rsidRDefault="00321A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8E0F" w14:textId="53DFC46D" w:rsidR="00890068" w:rsidRDefault="00A169F8" w:rsidP="00A169F8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0399" w:rsidRPr="00C83BE1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A2FAB9" w14:textId="0E9BF2D5" w:rsidR="004C7FA8" w:rsidRPr="00423510" w:rsidRDefault="004C7FA8" w:rsidP="00D9039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4339D"/>
    <w:multiLevelType w:val="hybridMultilevel"/>
    <w:tmpl w:val="84D688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212DA"/>
    <w:multiLevelType w:val="hybridMultilevel"/>
    <w:tmpl w:val="F0989F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4B48"/>
    <w:multiLevelType w:val="hybridMultilevel"/>
    <w:tmpl w:val="7E90E9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64980"/>
    <w:multiLevelType w:val="hybridMultilevel"/>
    <w:tmpl w:val="5FC0C8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E7FA0"/>
    <w:multiLevelType w:val="hybridMultilevel"/>
    <w:tmpl w:val="A2D2C6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E7F0E"/>
    <w:multiLevelType w:val="hybridMultilevel"/>
    <w:tmpl w:val="1C821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7D3141E"/>
    <w:multiLevelType w:val="hybridMultilevel"/>
    <w:tmpl w:val="F184D7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63351"/>
    <w:multiLevelType w:val="hybridMultilevel"/>
    <w:tmpl w:val="2DD803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4C1739"/>
    <w:multiLevelType w:val="hybridMultilevel"/>
    <w:tmpl w:val="8236B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21DE2"/>
    <w:multiLevelType w:val="hybridMultilevel"/>
    <w:tmpl w:val="EF2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570FC2"/>
    <w:multiLevelType w:val="hybridMultilevel"/>
    <w:tmpl w:val="6C3A63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F45EA5"/>
    <w:multiLevelType w:val="hybridMultilevel"/>
    <w:tmpl w:val="76180C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D534F9"/>
    <w:multiLevelType w:val="hybridMultilevel"/>
    <w:tmpl w:val="4C3060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CC1A36"/>
    <w:multiLevelType w:val="hybridMultilevel"/>
    <w:tmpl w:val="EF2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8D66C1"/>
    <w:multiLevelType w:val="hybridMultilevel"/>
    <w:tmpl w:val="111015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823A9F"/>
    <w:multiLevelType w:val="hybridMultilevel"/>
    <w:tmpl w:val="EF24C9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5722">
    <w:abstractNumId w:val="17"/>
  </w:num>
  <w:num w:numId="2" w16cid:durableId="1308978159">
    <w:abstractNumId w:val="6"/>
  </w:num>
  <w:num w:numId="3" w16cid:durableId="2024893006">
    <w:abstractNumId w:val="18"/>
  </w:num>
  <w:num w:numId="4" w16cid:durableId="982467651">
    <w:abstractNumId w:val="16"/>
  </w:num>
  <w:num w:numId="5" w16cid:durableId="1564679085">
    <w:abstractNumId w:val="7"/>
  </w:num>
  <w:num w:numId="6" w16cid:durableId="1157305829">
    <w:abstractNumId w:val="14"/>
  </w:num>
  <w:num w:numId="7" w16cid:durableId="797798128">
    <w:abstractNumId w:val="10"/>
  </w:num>
  <w:num w:numId="8" w16cid:durableId="959457763">
    <w:abstractNumId w:val="3"/>
  </w:num>
  <w:num w:numId="9" w16cid:durableId="1297907234">
    <w:abstractNumId w:val="11"/>
  </w:num>
  <w:num w:numId="10" w16cid:durableId="704403391">
    <w:abstractNumId w:val="1"/>
  </w:num>
  <w:num w:numId="11" w16cid:durableId="1007638677">
    <w:abstractNumId w:val="15"/>
  </w:num>
  <w:num w:numId="12" w16cid:durableId="257106373">
    <w:abstractNumId w:val="2"/>
  </w:num>
  <w:num w:numId="13" w16cid:durableId="1398747933">
    <w:abstractNumId w:val="13"/>
  </w:num>
  <w:num w:numId="14" w16cid:durableId="1203520407">
    <w:abstractNumId w:val="9"/>
  </w:num>
  <w:num w:numId="15" w16cid:durableId="1250189333">
    <w:abstractNumId w:val="0"/>
  </w:num>
  <w:num w:numId="16" w16cid:durableId="1528835598">
    <w:abstractNumId w:val="5"/>
  </w:num>
  <w:num w:numId="17" w16cid:durableId="1177816068">
    <w:abstractNumId w:val="8"/>
  </w:num>
  <w:num w:numId="18" w16cid:durableId="1922981969">
    <w:abstractNumId w:val="4"/>
  </w:num>
  <w:num w:numId="19" w16cid:durableId="21936489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3743"/>
    <w:rsid w:val="00007249"/>
    <w:rsid w:val="00022B11"/>
    <w:rsid w:val="00022BFA"/>
    <w:rsid w:val="000249A2"/>
    <w:rsid w:val="00034B8B"/>
    <w:rsid w:val="0003781F"/>
    <w:rsid w:val="000412EF"/>
    <w:rsid w:val="00050F10"/>
    <w:rsid w:val="0006255B"/>
    <w:rsid w:val="000705F5"/>
    <w:rsid w:val="00084450"/>
    <w:rsid w:val="0009124A"/>
    <w:rsid w:val="0009279B"/>
    <w:rsid w:val="00094357"/>
    <w:rsid w:val="000A7DCA"/>
    <w:rsid w:val="000A7F63"/>
    <w:rsid w:val="000B38E4"/>
    <w:rsid w:val="000B3A71"/>
    <w:rsid w:val="000D0EB0"/>
    <w:rsid w:val="000D2029"/>
    <w:rsid w:val="000D3D36"/>
    <w:rsid w:val="000D5266"/>
    <w:rsid w:val="000D5633"/>
    <w:rsid w:val="000E087D"/>
    <w:rsid w:val="000E3432"/>
    <w:rsid w:val="000E4020"/>
    <w:rsid w:val="000E426C"/>
    <w:rsid w:val="000E7C39"/>
    <w:rsid w:val="000F0C2C"/>
    <w:rsid w:val="000F323C"/>
    <w:rsid w:val="000F3A21"/>
    <w:rsid w:val="00102600"/>
    <w:rsid w:val="00102E2A"/>
    <w:rsid w:val="00104F01"/>
    <w:rsid w:val="001102EF"/>
    <w:rsid w:val="001110F3"/>
    <w:rsid w:val="00112CCF"/>
    <w:rsid w:val="001137A1"/>
    <w:rsid w:val="001239FE"/>
    <w:rsid w:val="001320E7"/>
    <w:rsid w:val="00133447"/>
    <w:rsid w:val="00135586"/>
    <w:rsid w:val="00140097"/>
    <w:rsid w:val="001404A5"/>
    <w:rsid w:val="00140E29"/>
    <w:rsid w:val="00142475"/>
    <w:rsid w:val="00151843"/>
    <w:rsid w:val="00151B63"/>
    <w:rsid w:val="001604EF"/>
    <w:rsid w:val="00163B1E"/>
    <w:rsid w:val="00163EB2"/>
    <w:rsid w:val="001732E7"/>
    <w:rsid w:val="001A2971"/>
    <w:rsid w:val="001A72A4"/>
    <w:rsid w:val="001B312F"/>
    <w:rsid w:val="001B3621"/>
    <w:rsid w:val="001C3842"/>
    <w:rsid w:val="001C4A67"/>
    <w:rsid w:val="001D0B14"/>
    <w:rsid w:val="001E17CA"/>
    <w:rsid w:val="001E255C"/>
    <w:rsid w:val="001F3D69"/>
    <w:rsid w:val="00200459"/>
    <w:rsid w:val="0020144C"/>
    <w:rsid w:val="00206165"/>
    <w:rsid w:val="00213E90"/>
    <w:rsid w:val="00216EFC"/>
    <w:rsid w:val="00225967"/>
    <w:rsid w:val="00235BE4"/>
    <w:rsid w:val="0024101A"/>
    <w:rsid w:val="00242D93"/>
    <w:rsid w:val="00247751"/>
    <w:rsid w:val="00250130"/>
    <w:rsid w:val="002575BB"/>
    <w:rsid w:val="002816A0"/>
    <w:rsid w:val="0029152E"/>
    <w:rsid w:val="00294204"/>
    <w:rsid w:val="002A0FAD"/>
    <w:rsid w:val="002A1A50"/>
    <w:rsid w:val="002A2751"/>
    <w:rsid w:val="002A3D98"/>
    <w:rsid w:val="002B7A25"/>
    <w:rsid w:val="002C024A"/>
    <w:rsid w:val="002E78F9"/>
    <w:rsid w:val="002F4378"/>
    <w:rsid w:val="002F4915"/>
    <w:rsid w:val="00300E00"/>
    <w:rsid w:val="00301501"/>
    <w:rsid w:val="003037C0"/>
    <w:rsid w:val="00303FC4"/>
    <w:rsid w:val="003141EE"/>
    <w:rsid w:val="0031610B"/>
    <w:rsid w:val="00316892"/>
    <w:rsid w:val="00321A04"/>
    <w:rsid w:val="003338EF"/>
    <w:rsid w:val="00336B6C"/>
    <w:rsid w:val="003406B3"/>
    <w:rsid w:val="00345C70"/>
    <w:rsid w:val="00350D8B"/>
    <w:rsid w:val="00356ABC"/>
    <w:rsid w:val="00357E00"/>
    <w:rsid w:val="00370C4C"/>
    <w:rsid w:val="00374AD0"/>
    <w:rsid w:val="0038405B"/>
    <w:rsid w:val="00390B0C"/>
    <w:rsid w:val="003945AC"/>
    <w:rsid w:val="003972E9"/>
    <w:rsid w:val="003978C5"/>
    <w:rsid w:val="003A05B1"/>
    <w:rsid w:val="003A4B93"/>
    <w:rsid w:val="003A7E19"/>
    <w:rsid w:val="003B2C25"/>
    <w:rsid w:val="003B4244"/>
    <w:rsid w:val="003B6529"/>
    <w:rsid w:val="003C1924"/>
    <w:rsid w:val="003C2027"/>
    <w:rsid w:val="003C551C"/>
    <w:rsid w:val="003C643D"/>
    <w:rsid w:val="003C7A98"/>
    <w:rsid w:val="003D09A2"/>
    <w:rsid w:val="003D4643"/>
    <w:rsid w:val="003E16F4"/>
    <w:rsid w:val="003E6041"/>
    <w:rsid w:val="003E7C2F"/>
    <w:rsid w:val="003F1E3D"/>
    <w:rsid w:val="003F3117"/>
    <w:rsid w:val="00415645"/>
    <w:rsid w:val="00421E44"/>
    <w:rsid w:val="00424A10"/>
    <w:rsid w:val="00425EBA"/>
    <w:rsid w:val="0042661C"/>
    <w:rsid w:val="0042784F"/>
    <w:rsid w:val="00430F37"/>
    <w:rsid w:val="00436D8A"/>
    <w:rsid w:val="00447A9B"/>
    <w:rsid w:val="004549A3"/>
    <w:rsid w:val="00454C64"/>
    <w:rsid w:val="00455875"/>
    <w:rsid w:val="004744AD"/>
    <w:rsid w:val="00476039"/>
    <w:rsid w:val="00492717"/>
    <w:rsid w:val="00492CCF"/>
    <w:rsid w:val="00493D66"/>
    <w:rsid w:val="00494454"/>
    <w:rsid w:val="00494AB4"/>
    <w:rsid w:val="00497C7C"/>
    <w:rsid w:val="004A1336"/>
    <w:rsid w:val="004A332A"/>
    <w:rsid w:val="004B37C3"/>
    <w:rsid w:val="004C7FA8"/>
    <w:rsid w:val="004D438E"/>
    <w:rsid w:val="004D4F1A"/>
    <w:rsid w:val="004E3AB6"/>
    <w:rsid w:val="004F7CDB"/>
    <w:rsid w:val="00503FD9"/>
    <w:rsid w:val="00505381"/>
    <w:rsid w:val="00506611"/>
    <w:rsid w:val="00520084"/>
    <w:rsid w:val="005205ED"/>
    <w:rsid w:val="00527A23"/>
    <w:rsid w:val="00536A8C"/>
    <w:rsid w:val="0055191C"/>
    <w:rsid w:val="005532C7"/>
    <w:rsid w:val="005607A3"/>
    <w:rsid w:val="00571888"/>
    <w:rsid w:val="00575467"/>
    <w:rsid w:val="005A543E"/>
    <w:rsid w:val="005A709D"/>
    <w:rsid w:val="005B654D"/>
    <w:rsid w:val="005D378B"/>
    <w:rsid w:val="005E0777"/>
    <w:rsid w:val="005E6791"/>
    <w:rsid w:val="00605DFC"/>
    <w:rsid w:val="00614F08"/>
    <w:rsid w:val="00646156"/>
    <w:rsid w:val="0065381F"/>
    <w:rsid w:val="00654619"/>
    <w:rsid w:val="00670C0D"/>
    <w:rsid w:val="00676470"/>
    <w:rsid w:val="0068585C"/>
    <w:rsid w:val="00697481"/>
    <w:rsid w:val="006A6190"/>
    <w:rsid w:val="006F02CE"/>
    <w:rsid w:val="006F1DDE"/>
    <w:rsid w:val="006F364B"/>
    <w:rsid w:val="006F42D6"/>
    <w:rsid w:val="006F7F02"/>
    <w:rsid w:val="00704CBF"/>
    <w:rsid w:val="00704DD7"/>
    <w:rsid w:val="0071334D"/>
    <w:rsid w:val="00716278"/>
    <w:rsid w:val="007177C8"/>
    <w:rsid w:val="007270AB"/>
    <w:rsid w:val="007323C5"/>
    <w:rsid w:val="00734D8C"/>
    <w:rsid w:val="007350DB"/>
    <w:rsid w:val="0074469A"/>
    <w:rsid w:val="00744F29"/>
    <w:rsid w:val="00761499"/>
    <w:rsid w:val="00762D21"/>
    <w:rsid w:val="00774DD2"/>
    <w:rsid w:val="0078075D"/>
    <w:rsid w:val="007873B0"/>
    <w:rsid w:val="00790A90"/>
    <w:rsid w:val="00793189"/>
    <w:rsid w:val="00796708"/>
    <w:rsid w:val="007B3B24"/>
    <w:rsid w:val="007C4711"/>
    <w:rsid w:val="007C5F39"/>
    <w:rsid w:val="007C77B3"/>
    <w:rsid w:val="00810E43"/>
    <w:rsid w:val="00812E97"/>
    <w:rsid w:val="00817C1F"/>
    <w:rsid w:val="00823DEB"/>
    <w:rsid w:val="00835B57"/>
    <w:rsid w:val="00842031"/>
    <w:rsid w:val="00842452"/>
    <w:rsid w:val="00850D34"/>
    <w:rsid w:val="008512F7"/>
    <w:rsid w:val="0085381E"/>
    <w:rsid w:val="00870095"/>
    <w:rsid w:val="00873924"/>
    <w:rsid w:val="00880D56"/>
    <w:rsid w:val="00890068"/>
    <w:rsid w:val="00890B2E"/>
    <w:rsid w:val="008960E1"/>
    <w:rsid w:val="00897D49"/>
    <w:rsid w:val="008A4994"/>
    <w:rsid w:val="008B6600"/>
    <w:rsid w:val="008C4609"/>
    <w:rsid w:val="008C7A7A"/>
    <w:rsid w:val="008D110D"/>
    <w:rsid w:val="008D44FA"/>
    <w:rsid w:val="008D7A18"/>
    <w:rsid w:val="008E62D5"/>
    <w:rsid w:val="008F53CB"/>
    <w:rsid w:val="00900ACC"/>
    <w:rsid w:val="00903652"/>
    <w:rsid w:val="00915101"/>
    <w:rsid w:val="00923118"/>
    <w:rsid w:val="00933AC5"/>
    <w:rsid w:val="00935B08"/>
    <w:rsid w:val="00936E3B"/>
    <w:rsid w:val="009372FA"/>
    <w:rsid w:val="00941515"/>
    <w:rsid w:val="009460AB"/>
    <w:rsid w:val="009464B8"/>
    <w:rsid w:val="00951424"/>
    <w:rsid w:val="00966940"/>
    <w:rsid w:val="0097121D"/>
    <w:rsid w:val="009800B0"/>
    <w:rsid w:val="00981FE8"/>
    <w:rsid w:val="00986203"/>
    <w:rsid w:val="009934A9"/>
    <w:rsid w:val="00994CB7"/>
    <w:rsid w:val="009B2C53"/>
    <w:rsid w:val="009B3AA6"/>
    <w:rsid w:val="009B4C91"/>
    <w:rsid w:val="009B71C9"/>
    <w:rsid w:val="009C26CE"/>
    <w:rsid w:val="009C2869"/>
    <w:rsid w:val="009D3DA9"/>
    <w:rsid w:val="009E2E01"/>
    <w:rsid w:val="00A1659F"/>
    <w:rsid w:val="00A169F8"/>
    <w:rsid w:val="00A24D62"/>
    <w:rsid w:val="00A3356A"/>
    <w:rsid w:val="00A4437F"/>
    <w:rsid w:val="00A44F1A"/>
    <w:rsid w:val="00A52848"/>
    <w:rsid w:val="00A54176"/>
    <w:rsid w:val="00A5476C"/>
    <w:rsid w:val="00A54BA0"/>
    <w:rsid w:val="00A65976"/>
    <w:rsid w:val="00A6731D"/>
    <w:rsid w:val="00A708F9"/>
    <w:rsid w:val="00A7506B"/>
    <w:rsid w:val="00A81934"/>
    <w:rsid w:val="00A861F6"/>
    <w:rsid w:val="00A864B3"/>
    <w:rsid w:val="00A877D9"/>
    <w:rsid w:val="00A95D5D"/>
    <w:rsid w:val="00AA129A"/>
    <w:rsid w:val="00AA5B31"/>
    <w:rsid w:val="00AC769F"/>
    <w:rsid w:val="00AD4E69"/>
    <w:rsid w:val="00AD5017"/>
    <w:rsid w:val="00AE278E"/>
    <w:rsid w:val="00B0795B"/>
    <w:rsid w:val="00B1383D"/>
    <w:rsid w:val="00B21F56"/>
    <w:rsid w:val="00B328A0"/>
    <w:rsid w:val="00B36B94"/>
    <w:rsid w:val="00B4302B"/>
    <w:rsid w:val="00B45274"/>
    <w:rsid w:val="00B51985"/>
    <w:rsid w:val="00B651DD"/>
    <w:rsid w:val="00B70657"/>
    <w:rsid w:val="00B70AD1"/>
    <w:rsid w:val="00B8176B"/>
    <w:rsid w:val="00B81C36"/>
    <w:rsid w:val="00B82076"/>
    <w:rsid w:val="00BA2B5A"/>
    <w:rsid w:val="00BA62DD"/>
    <w:rsid w:val="00BB2707"/>
    <w:rsid w:val="00BC420F"/>
    <w:rsid w:val="00BD5988"/>
    <w:rsid w:val="00BF3D5F"/>
    <w:rsid w:val="00BF5473"/>
    <w:rsid w:val="00C00F69"/>
    <w:rsid w:val="00C036A7"/>
    <w:rsid w:val="00C03DEC"/>
    <w:rsid w:val="00C0652D"/>
    <w:rsid w:val="00C10D67"/>
    <w:rsid w:val="00C15F4F"/>
    <w:rsid w:val="00C30840"/>
    <w:rsid w:val="00C31E43"/>
    <w:rsid w:val="00C67862"/>
    <w:rsid w:val="00C83BE1"/>
    <w:rsid w:val="00C84361"/>
    <w:rsid w:val="00C85E06"/>
    <w:rsid w:val="00CA308B"/>
    <w:rsid w:val="00CA7FE2"/>
    <w:rsid w:val="00CB3D35"/>
    <w:rsid w:val="00CC0252"/>
    <w:rsid w:val="00CC2E3A"/>
    <w:rsid w:val="00CC55D6"/>
    <w:rsid w:val="00CD0CB1"/>
    <w:rsid w:val="00CD3032"/>
    <w:rsid w:val="00CD4C4D"/>
    <w:rsid w:val="00CE227C"/>
    <w:rsid w:val="00CE6B6F"/>
    <w:rsid w:val="00CE7BF6"/>
    <w:rsid w:val="00CF064D"/>
    <w:rsid w:val="00CF0E83"/>
    <w:rsid w:val="00CF385D"/>
    <w:rsid w:val="00CF7866"/>
    <w:rsid w:val="00D16DD6"/>
    <w:rsid w:val="00D233C5"/>
    <w:rsid w:val="00D34BF8"/>
    <w:rsid w:val="00D35288"/>
    <w:rsid w:val="00D414BB"/>
    <w:rsid w:val="00D4627E"/>
    <w:rsid w:val="00D502C7"/>
    <w:rsid w:val="00D525A3"/>
    <w:rsid w:val="00D55B6D"/>
    <w:rsid w:val="00D65A2E"/>
    <w:rsid w:val="00D67B82"/>
    <w:rsid w:val="00D73A8F"/>
    <w:rsid w:val="00D74BE6"/>
    <w:rsid w:val="00D76A9D"/>
    <w:rsid w:val="00D90399"/>
    <w:rsid w:val="00DA5F00"/>
    <w:rsid w:val="00DB041C"/>
    <w:rsid w:val="00DC1941"/>
    <w:rsid w:val="00DC1969"/>
    <w:rsid w:val="00DC3A6F"/>
    <w:rsid w:val="00DC46FF"/>
    <w:rsid w:val="00DD0874"/>
    <w:rsid w:val="00DD6E64"/>
    <w:rsid w:val="00DE7FD8"/>
    <w:rsid w:val="00DF03C9"/>
    <w:rsid w:val="00E06EF4"/>
    <w:rsid w:val="00E10AD7"/>
    <w:rsid w:val="00E125FA"/>
    <w:rsid w:val="00E142D6"/>
    <w:rsid w:val="00E1749D"/>
    <w:rsid w:val="00E230AF"/>
    <w:rsid w:val="00E24149"/>
    <w:rsid w:val="00E277B3"/>
    <w:rsid w:val="00E3147A"/>
    <w:rsid w:val="00E329D2"/>
    <w:rsid w:val="00E35888"/>
    <w:rsid w:val="00E36CCC"/>
    <w:rsid w:val="00E40150"/>
    <w:rsid w:val="00E46E03"/>
    <w:rsid w:val="00E5232C"/>
    <w:rsid w:val="00E56818"/>
    <w:rsid w:val="00E56EC8"/>
    <w:rsid w:val="00E650D9"/>
    <w:rsid w:val="00E75FFD"/>
    <w:rsid w:val="00E84204"/>
    <w:rsid w:val="00E84A28"/>
    <w:rsid w:val="00E85BFF"/>
    <w:rsid w:val="00E917EF"/>
    <w:rsid w:val="00EA453D"/>
    <w:rsid w:val="00EA5DD9"/>
    <w:rsid w:val="00EC1BCE"/>
    <w:rsid w:val="00EC7815"/>
    <w:rsid w:val="00ED19FE"/>
    <w:rsid w:val="00ED3B14"/>
    <w:rsid w:val="00ED4F74"/>
    <w:rsid w:val="00ED564A"/>
    <w:rsid w:val="00EE7C08"/>
    <w:rsid w:val="00EF23C2"/>
    <w:rsid w:val="00F0355A"/>
    <w:rsid w:val="00F16596"/>
    <w:rsid w:val="00F165FF"/>
    <w:rsid w:val="00F2108A"/>
    <w:rsid w:val="00F22387"/>
    <w:rsid w:val="00F40B90"/>
    <w:rsid w:val="00F45FF1"/>
    <w:rsid w:val="00F460AD"/>
    <w:rsid w:val="00F46342"/>
    <w:rsid w:val="00F505B8"/>
    <w:rsid w:val="00F5063E"/>
    <w:rsid w:val="00F636B7"/>
    <w:rsid w:val="00F65532"/>
    <w:rsid w:val="00F66A64"/>
    <w:rsid w:val="00F73D78"/>
    <w:rsid w:val="00F829A4"/>
    <w:rsid w:val="00F84BFE"/>
    <w:rsid w:val="00F852EC"/>
    <w:rsid w:val="00F87554"/>
    <w:rsid w:val="00F97343"/>
    <w:rsid w:val="00FA6BAB"/>
    <w:rsid w:val="00FB28E3"/>
    <w:rsid w:val="00FB446C"/>
    <w:rsid w:val="00FB55A0"/>
    <w:rsid w:val="00FC2F49"/>
    <w:rsid w:val="00FD24EF"/>
    <w:rsid w:val="00FD2CF8"/>
    <w:rsid w:val="00FD562D"/>
    <w:rsid w:val="00FE12EF"/>
    <w:rsid w:val="00FE2DAD"/>
    <w:rsid w:val="00FE66C7"/>
    <w:rsid w:val="00FF6157"/>
    <w:rsid w:val="0A73C3ED"/>
    <w:rsid w:val="0B0A1F09"/>
    <w:rsid w:val="0DE1E34E"/>
    <w:rsid w:val="0F4EAB1B"/>
    <w:rsid w:val="202D5DB6"/>
    <w:rsid w:val="2108C19A"/>
    <w:rsid w:val="212A6168"/>
    <w:rsid w:val="2635185D"/>
    <w:rsid w:val="350FD60B"/>
    <w:rsid w:val="36ABA66C"/>
    <w:rsid w:val="3D4FC3CE"/>
    <w:rsid w:val="3D5B622F"/>
    <w:rsid w:val="3F8433A2"/>
    <w:rsid w:val="40664219"/>
    <w:rsid w:val="45A79992"/>
    <w:rsid w:val="4BBC41F3"/>
    <w:rsid w:val="4D38F940"/>
    <w:rsid w:val="4FB45A6C"/>
    <w:rsid w:val="58E76F70"/>
    <w:rsid w:val="5A133AA9"/>
    <w:rsid w:val="5AD03108"/>
    <w:rsid w:val="6113CF80"/>
    <w:rsid w:val="657AB052"/>
    <w:rsid w:val="6E3EFCFD"/>
    <w:rsid w:val="70460EA8"/>
    <w:rsid w:val="73FF2A73"/>
    <w:rsid w:val="7421613F"/>
    <w:rsid w:val="7627A6B3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31E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1F64C862234AB5F69C9A64B24884" ma:contentTypeVersion="16" ma:contentTypeDescription="Create a new document." ma:contentTypeScope="" ma:versionID="86ab8c302802077d3cd6b5ae011a7e26">
  <xsd:schema xmlns:xsd="http://www.w3.org/2001/XMLSchema" xmlns:xs="http://www.w3.org/2001/XMLSchema" xmlns:p="http://schemas.microsoft.com/office/2006/metadata/properties" xmlns:ns2="62aafb33-abec-4b1f-928f-5e4cb63da6bb" xmlns:ns3="ba64286c-83aa-4139-a2c4-6e8d74af62db" targetNamespace="http://schemas.microsoft.com/office/2006/metadata/properties" ma:root="true" ma:fieldsID="4504c0838b42f4fd148a9f49ac79dc98" ns2:_="" ns3:_="">
    <xsd:import namespace="62aafb33-abec-4b1f-928f-5e4cb63da6bb"/>
    <xsd:import namespace="ba64286c-83aa-4139-a2c4-6e8d74af62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afb33-abec-4b1f-928f-5e4cb63da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3623ea3-be23-4189-a25b-bcadb097ef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4286c-83aa-4139-a2c4-6e8d74af62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aafb33-abec-4b1f-928f-5e4cb63da6b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DD4F5A7-764B-4B6C-A82A-2B35A9E119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aafb33-abec-4b1f-928f-5e4cb63da6bb"/>
    <ds:schemaRef ds:uri="ba64286c-83aa-4139-a2c4-6e8d74af6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34264A-0683-4E19-BA0B-1081A10547A2}">
  <ds:schemaRefs>
    <ds:schemaRef ds:uri="http://schemas.microsoft.com/office/2006/metadata/properties"/>
    <ds:schemaRef ds:uri="http://schemas.microsoft.com/office/infopath/2007/PartnerControls"/>
    <ds:schemaRef ds:uri="62aafb33-abec-4b1f-928f-5e4cb63da6b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280</Words>
  <Characters>1600</Characters>
  <Application>Microsoft Office Word</Application>
  <DocSecurity>0</DocSecurity>
  <Lines>13</Lines>
  <Paragraphs>3</Paragraphs>
  <ScaleCrop>false</ScaleCrop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NAVARRO, ANDREA KARINA</dc:creator>
  <cp:keywords/>
  <dc:description/>
  <cp:lastModifiedBy>Gupta, Swati</cp:lastModifiedBy>
  <cp:revision>172</cp:revision>
  <cp:lastPrinted>2022-12-14T17:58:00Z</cp:lastPrinted>
  <dcterms:created xsi:type="dcterms:W3CDTF">2023-10-16T09:16:00Z</dcterms:created>
  <dcterms:modified xsi:type="dcterms:W3CDTF">2023-11-20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81F64C862234AB5F69C9A64B24884</vt:lpwstr>
  </property>
  <property fmtid="{D5CDD505-2E9C-101B-9397-08002B2CF9AE}" pid="3" name="MediaServiceImageTags">
    <vt:lpwstr/>
  </property>
</Properties>
</file>